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B93A8" w14:textId="4012164B" w:rsidR="002E4E41" w:rsidRPr="005D2361" w:rsidRDefault="00BA2E9F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2E4E41" w:rsidRPr="005D2361">
        <w:rPr>
          <w:rFonts w:ascii="Helvetica" w:hAnsi="Helvetica" w:cs="Arial"/>
          <w:sz w:val="20"/>
          <w:szCs w:val="24"/>
          <w:lang w:val="lt-LT"/>
        </w:rPr>
        <w:t>Izoliuotas konjugatas, apimantis viso ilgio VIII faktorių, kovalentiškai prijungtą p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er</w:t>
      </w:r>
      <w:r w:rsidR="002E4E41" w:rsidRPr="005D2361">
        <w:rPr>
          <w:rFonts w:ascii="Helvetica" w:hAnsi="Helvetica" w:cs="Arial"/>
          <w:sz w:val="20"/>
          <w:szCs w:val="24"/>
          <w:lang w:val="lt-LT"/>
        </w:rPr>
        <w:t xml:space="preserve"> B domen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ą</w:t>
      </w:r>
      <w:r w:rsidR="002E4E41" w:rsidRPr="005D2361">
        <w:rPr>
          <w:rFonts w:ascii="Helvetica" w:hAnsi="Helvetica" w:cs="Arial"/>
          <w:sz w:val="20"/>
          <w:szCs w:val="24"/>
          <w:lang w:val="lt-LT"/>
        </w:rPr>
        <w:t xml:space="preserve"> su vienu ar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ba</w:t>
      </w:r>
      <w:r w:rsidR="002E4E41" w:rsidRPr="005D2361">
        <w:rPr>
          <w:rFonts w:ascii="Helvetica" w:hAnsi="Helvetica" w:cs="Arial"/>
          <w:sz w:val="20"/>
          <w:szCs w:val="24"/>
          <w:lang w:val="lt-LT"/>
        </w:rPr>
        <w:t xml:space="preserve"> daugiau biologiškai suderinamų polimerų.</w:t>
      </w:r>
    </w:p>
    <w:p w14:paraId="1B11419C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DB1480" w14:textId="15F13E18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2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Konjugatas pagal 1 punktą, 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kur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viso ilgio VIII faktorius apima aminorūgščių seką SEQ ID Nr. 4.</w:t>
      </w:r>
    </w:p>
    <w:p w14:paraId="2CDE75B3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E49F5CD" w14:textId="72FEB3C1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3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Konjugatas pagal 1 punktą, 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kur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biologiškai suderinamas polimeras apima polialkileno oksidą.</w:t>
      </w:r>
    </w:p>
    <w:p w14:paraId="73C356AE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FECDAF" w14:textId="412A6989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4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Konjugatas pagal 1 punktą, 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kur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biologiškai suderinamas polimeras apima polietilen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D2361">
        <w:rPr>
          <w:rFonts w:ascii="Helvetica" w:hAnsi="Helvetica" w:cs="Arial"/>
          <w:sz w:val="20"/>
          <w:szCs w:val="24"/>
          <w:lang w:val="lt-LT"/>
        </w:rPr>
        <w:t>glikolį.</w:t>
      </w:r>
    </w:p>
    <w:p w14:paraId="76FE4A53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3D5C0F" w14:textId="2294F5B3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5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Konjugatas pagal 4 punktą, 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kur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polietilen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D2361">
        <w:rPr>
          <w:rFonts w:ascii="Helvetica" w:hAnsi="Helvetica" w:cs="Arial"/>
          <w:sz w:val="20"/>
          <w:szCs w:val="24"/>
          <w:lang w:val="lt-LT"/>
        </w:rPr>
        <w:t>glikolis apima metoksipolietilen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D2361">
        <w:rPr>
          <w:rFonts w:ascii="Helvetica" w:hAnsi="Helvetica" w:cs="Arial"/>
          <w:sz w:val="20"/>
          <w:szCs w:val="24"/>
          <w:lang w:val="lt-LT"/>
        </w:rPr>
        <w:t>glikol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į</w:t>
      </w:r>
      <w:r w:rsidRPr="005D2361">
        <w:rPr>
          <w:rFonts w:ascii="Helvetica" w:hAnsi="Helvetica" w:cs="Arial"/>
          <w:sz w:val="20"/>
          <w:szCs w:val="24"/>
          <w:lang w:val="lt-LT"/>
        </w:rPr>
        <w:t>.</w:t>
      </w:r>
    </w:p>
    <w:p w14:paraId="376678B0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C99BD5" w14:textId="06FA90C9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6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Konjugatas pagal 5 punktą, 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kur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metoksipolietilen</w:t>
      </w:r>
      <w:r w:rsidR="006E23AA" w:rsidRPr="005D2361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D2361">
        <w:rPr>
          <w:rFonts w:ascii="Helvetica" w:hAnsi="Helvetica" w:cs="Arial"/>
          <w:sz w:val="20"/>
          <w:szCs w:val="24"/>
          <w:lang w:val="lt-LT"/>
        </w:rPr>
        <w:t>glikolio dydis yra</w:t>
      </w:r>
      <w:r w:rsidR="00656894" w:rsidRPr="005D2361">
        <w:rPr>
          <w:rFonts w:ascii="Helvetica" w:hAnsi="Helvetica" w:cs="Arial"/>
          <w:sz w:val="20"/>
          <w:szCs w:val="24"/>
          <w:lang w:val="lt-LT"/>
        </w:rPr>
        <w:t xml:space="preserve"> ribose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nuo 3 kD iki 100 kD.</w:t>
      </w:r>
    </w:p>
    <w:p w14:paraId="3C81FCAE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F66B4A" w14:textId="36B08FD3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7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Konjugatas pagal 5 punktą, 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kur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metoksipolietilen</w:t>
      </w:r>
      <w:r w:rsidR="006E23AA" w:rsidRPr="005D2361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glikolio dydis yra </w:t>
      </w:r>
      <w:r w:rsidR="00656894" w:rsidRPr="005D2361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5D2361">
        <w:rPr>
          <w:rFonts w:ascii="Helvetica" w:hAnsi="Helvetica" w:cs="Arial"/>
          <w:sz w:val="20"/>
          <w:szCs w:val="24"/>
          <w:lang w:val="lt-LT"/>
        </w:rPr>
        <w:t>nuo 5 kD iki 64 kD.</w:t>
      </w:r>
    </w:p>
    <w:p w14:paraId="1A8B5D3E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A0ED58" w14:textId="2E8A5790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8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Konjugatas pagal 6 punktą, 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kur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metoksipolietilen</w:t>
      </w:r>
      <w:r w:rsidR="006E23AA" w:rsidRPr="005D2361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glikolio dydis yra </w:t>
      </w:r>
      <w:r w:rsidR="00656894" w:rsidRPr="005D2361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5D2361">
        <w:rPr>
          <w:rFonts w:ascii="Helvetica" w:hAnsi="Helvetica" w:cs="Arial"/>
          <w:sz w:val="20"/>
          <w:szCs w:val="24"/>
          <w:lang w:val="lt-LT"/>
        </w:rPr>
        <w:t>nuo 5 kD iki 43 kD.</w:t>
      </w:r>
    </w:p>
    <w:p w14:paraId="013A2971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AEDF73" w14:textId="03CBA8D8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9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Konjugatas pagal 4 punktą, </w:t>
      </w:r>
      <w:r w:rsidR="00DB5AC9" w:rsidRPr="005D2361">
        <w:rPr>
          <w:rFonts w:ascii="Helvetica" w:hAnsi="Helvetica" w:cs="Arial"/>
          <w:sz w:val="20"/>
          <w:szCs w:val="24"/>
          <w:lang w:val="lt-LT"/>
        </w:rPr>
        <w:t>kur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polietilen</w:t>
      </w:r>
      <w:r w:rsidR="006E23AA" w:rsidRPr="005D2361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D2361">
        <w:rPr>
          <w:rFonts w:ascii="Helvetica" w:hAnsi="Helvetica" w:cs="Arial"/>
          <w:sz w:val="20"/>
          <w:szCs w:val="24"/>
          <w:lang w:val="lt-LT"/>
        </w:rPr>
        <w:t>glikolio dydis yra 5, 12, 22, 30 arba 43 kDa.</w:t>
      </w:r>
    </w:p>
    <w:p w14:paraId="5375CCD0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6D411E" w14:textId="7D377445" w:rsidR="002E4E41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10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>Farmacinė kompozicija, apimanti terapiškai veiksmingą izoliuoto konjugato pagal 1 punktą kiekį ir farmaciniu požiūriu priimtiną adjuvantą.</w:t>
      </w:r>
    </w:p>
    <w:p w14:paraId="33797C8B" w14:textId="77777777" w:rsidR="00534DC0" w:rsidRPr="005D2361" w:rsidRDefault="00534DC0" w:rsidP="005D23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D71AD2" w14:textId="5645F9E1" w:rsidR="00FE246A" w:rsidRPr="005D2361" w:rsidRDefault="002E4E41" w:rsidP="005D23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D2361">
        <w:rPr>
          <w:rFonts w:ascii="Helvetica" w:hAnsi="Helvetica" w:cs="Arial"/>
          <w:sz w:val="20"/>
          <w:szCs w:val="24"/>
          <w:lang w:val="lt-LT"/>
        </w:rPr>
        <w:t>11.</w:t>
      </w:r>
      <w:r w:rsidR="00534DC0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>I</w:t>
      </w:r>
      <w:r w:rsidR="006E23AA" w:rsidRPr="005D2361">
        <w:rPr>
          <w:rFonts w:ascii="Helvetica" w:hAnsi="Helvetica" w:cs="Arial"/>
          <w:sz w:val="20"/>
          <w:szCs w:val="24"/>
          <w:lang w:val="lt-LT"/>
        </w:rPr>
        <w:t>zoliuoto</w:t>
      </w:r>
      <w:r w:rsidRPr="005D2361">
        <w:rPr>
          <w:rFonts w:ascii="Helvetica" w:hAnsi="Helvetica" w:cs="Arial"/>
          <w:sz w:val="20"/>
          <w:szCs w:val="24"/>
          <w:lang w:val="lt-LT"/>
        </w:rPr>
        <w:t xml:space="preserve"> konjugato pagal vieną iš 1</w:t>
      </w:r>
      <w:r w:rsidR="006E23AA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>-</w:t>
      </w:r>
      <w:r w:rsidR="006E23AA" w:rsidRPr="005D23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D2361">
        <w:rPr>
          <w:rFonts w:ascii="Helvetica" w:hAnsi="Helvetica" w:cs="Arial"/>
          <w:sz w:val="20"/>
          <w:szCs w:val="24"/>
          <w:lang w:val="lt-LT"/>
        </w:rPr>
        <w:t>9 punktų naudojimas gaminant vaistą, skirtą hemofilijos gydymui.</w:t>
      </w:r>
    </w:p>
    <w:sectPr w:rsidR="00FE246A" w:rsidRPr="005D2361" w:rsidSect="005D236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82553" w14:textId="77777777" w:rsidR="009C6B7E" w:rsidRDefault="009C6B7E" w:rsidP="007B0A41">
      <w:pPr>
        <w:spacing w:after="0" w:line="240" w:lineRule="auto"/>
      </w:pPr>
      <w:r>
        <w:separator/>
      </w:r>
    </w:p>
  </w:endnote>
  <w:endnote w:type="continuationSeparator" w:id="0">
    <w:p w14:paraId="3C57F5B0" w14:textId="77777777" w:rsidR="009C6B7E" w:rsidRDefault="009C6B7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686E6" w14:textId="77777777" w:rsidR="009C6B7E" w:rsidRDefault="009C6B7E" w:rsidP="007B0A41">
      <w:pPr>
        <w:spacing w:after="0" w:line="240" w:lineRule="auto"/>
      </w:pPr>
      <w:r>
        <w:separator/>
      </w:r>
    </w:p>
  </w:footnote>
  <w:footnote w:type="continuationSeparator" w:id="0">
    <w:p w14:paraId="11521190" w14:textId="77777777" w:rsidR="009C6B7E" w:rsidRDefault="009C6B7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9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43422"/>
    <w:rsid w:val="00052CC3"/>
    <w:rsid w:val="00065F0D"/>
    <w:rsid w:val="00070D8A"/>
    <w:rsid w:val="00092D0B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2D21AE"/>
    <w:rsid w:val="002E4E41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D57F8"/>
    <w:rsid w:val="003E5E6D"/>
    <w:rsid w:val="00412B35"/>
    <w:rsid w:val="004138E9"/>
    <w:rsid w:val="00416928"/>
    <w:rsid w:val="00431822"/>
    <w:rsid w:val="004361EB"/>
    <w:rsid w:val="00437D3F"/>
    <w:rsid w:val="00490D98"/>
    <w:rsid w:val="004A61A4"/>
    <w:rsid w:val="004B147C"/>
    <w:rsid w:val="004C1469"/>
    <w:rsid w:val="004D6BC3"/>
    <w:rsid w:val="004E0077"/>
    <w:rsid w:val="004F35B0"/>
    <w:rsid w:val="004F6E7F"/>
    <w:rsid w:val="00501F3F"/>
    <w:rsid w:val="00510879"/>
    <w:rsid w:val="00520A99"/>
    <w:rsid w:val="0053198F"/>
    <w:rsid w:val="00534DC0"/>
    <w:rsid w:val="0054327A"/>
    <w:rsid w:val="00560B7D"/>
    <w:rsid w:val="00564911"/>
    <w:rsid w:val="00570509"/>
    <w:rsid w:val="00593A5A"/>
    <w:rsid w:val="0059478E"/>
    <w:rsid w:val="005A0BED"/>
    <w:rsid w:val="005A7E9F"/>
    <w:rsid w:val="005C4A77"/>
    <w:rsid w:val="005D2361"/>
    <w:rsid w:val="005D37DF"/>
    <w:rsid w:val="005E21CB"/>
    <w:rsid w:val="005F62B9"/>
    <w:rsid w:val="00601E35"/>
    <w:rsid w:val="006049CC"/>
    <w:rsid w:val="00617E21"/>
    <w:rsid w:val="006375BB"/>
    <w:rsid w:val="00656894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E23AA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F3D71"/>
    <w:rsid w:val="00806BE5"/>
    <w:rsid w:val="00807DB6"/>
    <w:rsid w:val="008109C4"/>
    <w:rsid w:val="008261A6"/>
    <w:rsid w:val="008309E7"/>
    <w:rsid w:val="00837B1E"/>
    <w:rsid w:val="00851ABA"/>
    <w:rsid w:val="008632E9"/>
    <w:rsid w:val="00864E7D"/>
    <w:rsid w:val="00886FF4"/>
    <w:rsid w:val="008A7B6E"/>
    <w:rsid w:val="008B41AC"/>
    <w:rsid w:val="008C60D6"/>
    <w:rsid w:val="008D0387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C6B7E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43109"/>
    <w:rsid w:val="00C72847"/>
    <w:rsid w:val="00C86DA9"/>
    <w:rsid w:val="00C91715"/>
    <w:rsid w:val="00C93BF9"/>
    <w:rsid w:val="00C94E78"/>
    <w:rsid w:val="00CC28BC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62BA1"/>
    <w:rsid w:val="00DB2CA9"/>
    <w:rsid w:val="00DB375D"/>
    <w:rsid w:val="00DB5AC9"/>
    <w:rsid w:val="00DD27CC"/>
    <w:rsid w:val="00DD49B4"/>
    <w:rsid w:val="00DF2C8B"/>
    <w:rsid w:val="00E1104B"/>
    <w:rsid w:val="00E14209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3FAA5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6</Characters>
  <Application>Microsoft Office Word</Application>
  <DocSecurity>0</DocSecurity>
  <Lines>4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04T07:28:00Z</dcterms:created>
  <dcterms:modified xsi:type="dcterms:W3CDTF">2022-07-04T07:28:00Z</dcterms:modified>
</cp:coreProperties>
</file>